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BA51D6"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9E058B"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9E058B">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9E058B">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9E058B">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9E058B">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9E058B">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9E058B">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9E058B">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9E058B">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9E058B">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9E058B">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9E058B">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9E058B">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9E058B">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9E058B">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9E058B">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9E058B">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9E058B">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9E058B">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6" w:name="_Toc497946911"/>
      <w:r w:rsidRPr="00BA51D6">
        <w:rPr>
          <w:sz w:val="26"/>
          <w:szCs w:val="26"/>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BA51D6">
        <w:rPr>
          <w:lang w:val="en-US"/>
        </w:rPr>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BA51D6" w:rsidRDefault="00D17D34" w:rsidP="00D17D34">
      <w:pPr>
        <w:pStyle w:val="Balk3"/>
        <w:rPr>
          <w:color w:val="365F91" w:themeColor="accent1" w:themeShade="BF"/>
          <w:sz w:val="26"/>
          <w:szCs w:val="26"/>
          <w:lang w:val="en-US"/>
        </w:rPr>
      </w:pPr>
      <w:bookmarkStart w:id="9" w:name="_Toc497946914"/>
      <w:r w:rsidRPr="00BA51D6">
        <w:rPr>
          <w:color w:val="365F91" w:themeColor="accent1" w:themeShade="BF"/>
          <w:sz w:val="26"/>
          <w:szCs w:val="26"/>
          <w:lang w:val="en-US"/>
        </w:rPr>
        <w:t>Company Objectives</w:t>
      </w:r>
      <w:bookmarkEnd w:id="9"/>
    </w:p>
    <w:p w14:paraId="39ADEEAA" w14:textId="2A586A27" w:rsidR="00D17D34" w:rsidRPr="00BA51D6" w:rsidRDefault="00D17D34" w:rsidP="00D17D34">
      <w:pPr>
        <w:pStyle w:val="Balk3"/>
        <w:rPr>
          <w:color w:val="365F91" w:themeColor="accent1" w:themeShade="BF"/>
          <w:sz w:val="26"/>
          <w:szCs w:val="26"/>
          <w:lang w:val="en-US"/>
        </w:rPr>
      </w:pPr>
      <w:bookmarkStart w:id="10" w:name="_Toc497946915"/>
      <w:r w:rsidRPr="00BA51D6">
        <w:rPr>
          <w:color w:val="365F91" w:themeColor="accent1" w:themeShade="BF"/>
          <w:sz w:val="26"/>
          <w:szCs w:val="26"/>
          <w:lang w:val="en-US"/>
        </w:rPr>
        <w:t>Project Objectives</w:t>
      </w:r>
      <w:bookmarkEnd w:id="10"/>
    </w:p>
    <w:p w14:paraId="69AD68F1" w14:textId="70D73A3C" w:rsidR="003E6DFA" w:rsidRPr="00BA51D6" w:rsidRDefault="003E6DFA" w:rsidP="008019C4">
      <w:pPr>
        <w:pStyle w:val="Balk1"/>
        <w:rPr>
          <w:sz w:val="26"/>
          <w:szCs w:val="26"/>
          <w:lang w:val="en-US"/>
        </w:rPr>
      </w:pPr>
      <w:bookmarkStart w:id="11" w:name="_Toc497946916"/>
      <w:r w:rsidRPr="00BA51D6">
        <w:rPr>
          <w:sz w:val="26"/>
          <w:szCs w:val="26"/>
          <w:lang w:val="en-US"/>
        </w:rPr>
        <w:t>Standards Section</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2" w:name="_Toc497946917"/>
      <w:r w:rsidRPr="005E570B">
        <w:rPr>
          <w:lang w:val="en-US"/>
        </w:rPr>
        <w:lastRenderedPageBreak/>
        <w:t>Team Organization</w:t>
      </w:r>
      <w:bookmarkStart w:id="13" w:name="_GoBack"/>
      <w:bookmarkEnd w:id="12"/>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4" w:name="_Toc497946918"/>
      <w:r w:rsidRPr="005E570B">
        <w:rPr>
          <w:lang w:val="en-US"/>
        </w:rPr>
        <w:t>Solution Procedure</w:t>
      </w:r>
      <w:bookmarkEnd w:id="14"/>
    </w:p>
    <w:p w14:paraId="69A74AA4" w14:textId="77777777" w:rsidR="00264070" w:rsidRPr="00264070" w:rsidRDefault="00264070" w:rsidP="00264070">
      <w:pPr>
        <w:rPr>
          <w:lang w:val="en-US"/>
        </w:rPr>
      </w:pPr>
    </w:p>
    <w:p w14:paraId="4FDA85F6" w14:textId="60E6F387" w:rsidR="00D17D34" w:rsidRDefault="00D17D34" w:rsidP="0091638C">
      <w:pPr>
        <w:pStyle w:val="Balk2"/>
        <w:rPr>
          <w:lang w:val="en-US"/>
        </w:rPr>
      </w:pPr>
      <w:bookmarkStart w:id="15" w:name="_Toc497946919"/>
      <w:r w:rsidRPr="005E570B">
        <w:rPr>
          <w:lang w:val="en-US"/>
        </w:rPr>
        <w:t>Body Part and Movements</w:t>
      </w:r>
      <w:bookmarkEnd w:id="15"/>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6"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0B7B796" w:rsidR="00557B00" w:rsidRPr="00264070" w:rsidRDefault="00557B00" w:rsidP="00264070">
      <w:pPr>
        <w:ind w:firstLine="708"/>
        <w:jc w:val="both"/>
        <w:rPr>
          <w:sz w:val="24"/>
          <w:szCs w:val="24"/>
          <w:lang w:val="en-US"/>
        </w:rPr>
      </w:pPr>
      <w:r w:rsidRPr="00264070">
        <w:rPr>
          <w:sz w:val="24"/>
          <w:szCs w:val="24"/>
          <w:lang w:val="en-US"/>
        </w:rPr>
        <w:lastRenderedPageBreak/>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7" w:name="_Toc497946921"/>
      <w:bookmarkEnd w:id="16"/>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lastRenderedPageBreak/>
        <w:t>Power and Electronic Systems</w:t>
      </w:r>
      <w:bookmarkEnd w:id="17"/>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167512F" w:rsidR="003E6DFA" w:rsidRPr="005E570B" w:rsidRDefault="003E6DFA" w:rsidP="008019C4">
      <w:pPr>
        <w:pStyle w:val="Balk1"/>
        <w:rPr>
          <w:lang w:val="en-US"/>
        </w:rPr>
      </w:pPr>
      <w:bookmarkStart w:id="19" w:name="_Toc497946923"/>
      <w:r w:rsidRPr="005E570B">
        <w:rPr>
          <w:lang w:val="en-US"/>
        </w:rPr>
        <w:lastRenderedPageBreak/>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1pt;height:2in" o:ole="">
            <v:imagedata r:id="rId18" o:title="" cropbottom="13929f"/>
          </v:shape>
          <o:OLEObject Type="Embed" ProgID="Excel.Sheet.12" ShapeID="_x0000_i1026" DrawAspect="Content" ObjectID="_1571779035" r:id="rId19"/>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F8C50" w14:textId="77777777" w:rsidR="009E058B" w:rsidRDefault="009E058B" w:rsidP="000869A4">
      <w:pPr>
        <w:spacing w:after="0" w:line="240" w:lineRule="auto"/>
      </w:pPr>
      <w:r>
        <w:separator/>
      </w:r>
    </w:p>
  </w:endnote>
  <w:endnote w:type="continuationSeparator" w:id="0">
    <w:p w14:paraId="5D3739B8" w14:textId="77777777" w:rsidR="009E058B" w:rsidRDefault="009E058B"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0F3C86AF" w:rsidR="004A13AA" w:rsidRDefault="004A13AA">
        <w:pPr>
          <w:pStyle w:val="AltBilgi"/>
          <w:jc w:val="center"/>
        </w:pPr>
        <w:r>
          <w:fldChar w:fldCharType="begin"/>
        </w:r>
        <w:r>
          <w:instrText>PAGE   \* MERGEFORMAT</w:instrText>
        </w:r>
        <w:r>
          <w:fldChar w:fldCharType="separate"/>
        </w:r>
        <w:r w:rsidR="00BA51D6" w:rsidRPr="00BA51D6">
          <w:rPr>
            <w:noProof/>
            <w:lang w:val="tr-TR"/>
          </w:rPr>
          <w:t>4</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B9A93A" w14:textId="77777777" w:rsidR="009E058B" w:rsidRDefault="009E058B" w:rsidP="000869A4">
      <w:pPr>
        <w:spacing w:after="0" w:line="240" w:lineRule="auto"/>
      </w:pPr>
      <w:r>
        <w:separator/>
      </w:r>
    </w:p>
  </w:footnote>
  <w:footnote w:type="continuationSeparator" w:id="0">
    <w:p w14:paraId="67511510" w14:textId="77777777" w:rsidR="009E058B" w:rsidRDefault="009E058B"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rwUAjVgnvSwAAAA="/>
  </w:docVars>
  <w:rsids>
    <w:rsidRoot w:val="00D209E2"/>
    <w:rsid w:val="000148C9"/>
    <w:rsid w:val="00017A05"/>
    <w:rsid w:val="00020415"/>
    <w:rsid w:val="00044318"/>
    <w:rsid w:val="0006554C"/>
    <w:rsid w:val="00071999"/>
    <w:rsid w:val="00077C25"/>
    <w:rsid w:val="000869A4"/>
    <w:rsid w:val="0009715C"/>
    <w:rsid w:val="000A0688"/>
    <w:rsid w:val="000D3E49"/>
    <w:rsid w:val="0010028B"/>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633C"/>
    <w:rsid w:val="003669BD"/>
    <w:rsid w:val="00394A6C"/>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9E058B"/>
    <w:rsid w:val="00A14428"/>
    <w:rsid w:val="00A31A9E"/>
    <w:rsid w:val="00A41782"/>
    <w:rsid w:val="00A61B67"/>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A2DF9"/>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4E8816-411B-4E88-BA7C-381B852F8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9</Pages>
  <Words>1736</Words>
  <Characters>9900</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24</cp:revision>
  <dcterms:created xsi:type="dcterms:W3CDTF">2017-11-09T18:39:00Z</dcterms:created>
  <dcterms:modified xsi:type="dcterms:W3CDTF">2017-11-09T21:31:00Z</dcterms:modified>
</cp:coreProperties>
</file>